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36E" w:rsidRPr="00445073" w:rsidRDefault="00445073" w:rsidP="00E0336E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45073">
        <w:rPr>
          <w:rFonts w:ascii="Times New Roman" w:hAnsi="Times New Roman" w:cs="Times New Roman"/>
          <w:b/>
          <w:sz w:val="28"/>
          <w:szCs w:val="24"/>
        </w:rPr>
        <w:t>SUPPORTING DOCUMENTS REQUIRED FOR APPLICATION FROM A COOPERATIVE SOCIETY</w:t>
      </w:r>
    </w:p>
    <w:p w:rsidR="00445073" w:rsidRDefault="00445073" w:rsidP="00445073">
      <w:pPr>
        <w:pStyle w:val="ListParagraph"/>
        <w:numPr>
          <w:ilvl w:val="0"/>
          <w:numId w:val="6"/>
        </w:num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45073">
        <w:rPr>
          <w:rFonts w:ascii="Times New Roman" w:hAnsi="Times New Roman" w:cs="Times New Roman"/>
          <w:b/>
          <w:sz w:val="28"/>
          <w:szCs w:val="24"/>
        </w:rPr>
        <w:t>Documents Required Regarding Existing Operations</w:t>
      </w:r>
    </w:p>
    <w:p w:rsidR="004C7245" w:rsidRPr="004C7245" w:rsidRDefault="004C7245" w:rsidP="004C7245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ompulsory Documents</w:t>
      </w:r>
    </w:p>
    <w:p w:rsidR="00E72F71" w:rsidRPr="00E0336E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Certificate of Cooperative Society Registration</w:t>
      </w:r>
    </w:p>
    <w:p w:rsidR="00E72F71" w:rsidRPr="00E0336E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Ownership proof of the business premise (if owned by Cooperative S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E0336E">
        <w:rPr>
          <w:rFonts w:ascii="Times New Roman" w:hAnsi="Times New Roman" w:cs="Times New Roman"/>
          <w:sz w:val="24"/>
          <w:szCs w:val="24"/>
        </w:rPr>
        <w:t>ciety)</w:t>
      </w:r>
    </w:p>
    <w:p w:rsidR="00E72F71" w:rsidRPr="00E0336E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Rent/Lease Agreement of the business premise, if applicable</w:t>
      </w:r>
    </w:p>
    <w:p w:rsidR="00E72F71" w:rsidRPr="00E72F71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Memorandum and Articles of Association</w:t>
      </w:r>
    </w:p>
    <w:p w:rsidR="00E0336E" w:rsidRDefault="00E0336E" w:rsidP="00E0336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Copy of bye-laws along with its amendments, if any (Hindi/ English translation of byelaws required)</w:t>
      </w:r>
    </w:p>
    <w:p w:rsidR="00E72F71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0336E">
        <w:rPr>
          <w:rFonts w:ascii="Times New Roman" w:hAnsi="Times New Roman" w:cs="Times New Roman"/>
          <w:sz w:val="24"/>
          <w:szCs w:val="24"/>
        </w:rPr>
        <w:t>Aadhar</w:t>
      </w:r>
      <w:proofErr w:type="spellEnd"/>
      <w:r w:rsidRPr="00E0336E">
        <w:rPr>
          <w:rFonts w:ascii="Times New Roman" w:hAnsi="Times New Roman" w:cs="Times New Roman"/>
          <w:sz w:val="24"/>
          <w:szCs w:val="24"/>
        </w:rPr>
        <w:t xml:space="preserve"> &amp; PAN Card copy of Chairman/Board Member/Chief Executive/President</w:t>
      </w:r>
    </w:p>
    <w:p w:rsidR="00E72F71" w:rsidRPr="00E72F71" w:rsidRDefault="00E72F71" w:rsidP="00E72F7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Proof of Address (Utility bills such as electricity, water and landline telephone bills in the name of the concern)</w:t>
      </w:r>
    </w:p>
    <w:p w:rsidR="00FC22CB" w:rsidRPr="00D23843" w:rsidRDefault="00E0336E" w:rsidP="00A20DE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23843">
        <w:rPr>
          <w:rFonts w:ascii="Times New Roman" w:hAnsi="Times New Roman" w:cs="Times New Roman"/>
          <w:sz w:val="24"/>
          <w:szCs w:val="24"/>
        </w:rPr>
        <w:t>Audited Financial Statements along with all schedules for last 3 years with audit reports and ITR</w:t>
      </w:r>
      <w:r w:rsidR="00D23843" w:rsidRPr="00D23843">
        <w:rPr>
          <w:rFonts w:ascii="Times New Roman" w:hAnsi="Times New Roman" w:cs="Times New Roman"/>
          <w:sz w:val="24"/>
          <w:szCs w:val="24"/>
        </w:rPr>
        <w:t xml:space="preserve">. </w:t>
      </w:r>
      <w:r w:rsidR="00FC22CB" w:rsidRPr="00D23843">
        <w:rPr>
          <w:rFonts w:ascii="Times New Roman" w:hAnsi="Times New Roman" w:cs="Times New Roman"/>
          <w:sz w:val="24"/>
          <w:szCs w:val="24"/>
        </w:rPr>
        <w:t>If current year's Audited Statements not available, then atte</w:t>
      </w:r>
      <w:r w:rsidR="005B3994" w:rsidRPr="00D23843">
        <w:rPr>
          <w:rFonts w:ascii="Times New Roman" w:hAnsi="Times New Roman" w:cs="Times New Roman"/>
          <w:sz w:val="24"/>
          <w:szCs w:val="24"/>
        </w:rPr>
        <w:t>sta</w:t>
      </w:r>
      <w:r w:rsidR="00FC22CB" w:rsidRPr="00D23843">
        <w:rPr>
          <w:rFonts w:ascii="Times New Roman" w:hAnsi="Times New Roman" w:cs="Times New Roman"/>
          <w:sz w:val="24"/>
          <w:szCs w:val="24"/>
        </w:rPr>
        <w:t>tion can be done from concerned authority before submitting</w:t>
      </w:r>
    </w:p>
    <w:p w:rsidR="00E0336E" w:rsidRPr="00E0336E" w:rsidRDefault="00E0336E" w:rsidP="00E0336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If board is nominated/</w:t>
      </w:r>
      <w:r w:rsidR="001B1609" w:rsidRPr="00E0336E">
        <w:rPr>
          <w:rFonts w:ascii="Times New Roman" w:hAnsi="Times New Roman" w:cs="Times New Roman"/>
          <w:sz w:val="24"/>
          <w:szCs w:val="24"/>
        </w:rPr>
        <w:t>superseded</w:t>
      </w:r>
      <w:r w:rsidRPr="00E0336E">
        <w:rPr>
          <w:rFonts w:ascii="Times New Roman" w:hAnsi="Times New Roman" w:cs="Times New Roman"/>
          <w:sz w:val="24"/>
          <w:szCs w:val="24"/>
        </w:rPr>
        <w:t>/administered, please specify reason</w:t>
      </w:r>
    </w:p>
    <w:p w:rsidR="00E0336E" w:rsidRPr="00E0336E" w:rsidRDefault="00E0336E" w:rsidP="00E0336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Resolution of Board of Directors for availing financial assistance from MOFPI</w:t>
      </w:r>
    </w:p>
    <w:p w:rsidR="00E0336E" w:rsidRPr="00E0336E" w:rsidRDefault="00E0336E" w:rsidP="00E0336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Sanction letter and repayment statement(SOA) of active loans</w:t>
      </w:r>
    </w:p>
    <w:p w:rsidR="000E7130" w:rsidRPr="00D23843" w:rsidRDefault="00B320A6" w:rsidP="00D23843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320A6">
        <w:rPr>
          <w:rFonts w:ascii="Times New Roman" w:hAnsi="Times New Roman" w:cs="Times New Roman"/>
          <w:b/>
          <w:sz w:val="32"/>
          <w:szCs w:val="24"/>
        </w:rPr>
        <w:t>Voluntary Supporting Documents</w:t>
      </w:r>
      <w:r w:rsidR="00D23843">
        <w:rPr>
          <w:rFonts w:ascii="Times New Roman" w:hAnsi="Times New Roman" w:cs="Times New Roman"/>
          <w:b/>
          <w:sz w:val="32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(Can be attached for strengthening the application)</w:t>
      </w:r>
    </w:p>
    <w:p w:rsidR="005B3994" w:rsidRDefault="005B3994" w:rsidP="005B399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Brief bio-data of board of directors</w:t>
      </w:r>
    </w:p>
    <w:p w:rsidR="005B3994" w:rsidRDefault="005B3994" w:rsidP="005B399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Annual reports for last 3 years, Last AGM held, Board Meeting</w:t>
      </w:r>
    </w:p>
    <w:p w:rsidR="001B1609" w:rsidRPr="00DB5553" w:rsidRDefault="001B1609" w:rsidP="001B16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B5553">
        <w:rPr>
          <w:rFonts w:ascii="Times New Roman" w:hAnsi="Times New Roman" w:cs="Times New Roman"/>
          <w:sz w:val="24"/>
          <w:szCs w:val="24"/>
        </w:rPr>
        <w:t>GST Registration Certificate and GST Return, if applicable</w:t>
      </w:r>
    </w:p>
    <w:p w:rsidR="001B1609" w:rsidRPr="00E0336E" w:rsidRDefault="001B1609" w:rsidP="001B1609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Shareholder Regist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0336E">
        <w:rPr>
          <w:rFonts w:ascii="Times New Roman" w:hAnsi="Times New Roman" w:cs="Times New Roman"/>
          <w:sz w:val="24"/>
          <w:szCs w:val="24"/>
        </w:rPr>
        <w:t>, Stock Register</w:t>
      </w:r>
      <w:r>
        <w:rPr>
          <w:rFonts w:ascii="Times New Roman" w:hAnsi="Times New Roman" w:cs="Times New Roman"/>
          <w:sz w:val="24"/>
          <w:szCs w:val="24"/>
        </w:rPr>
        <w:t>s (if maintained)</w:t>
      </w:r>
      <w:r w:rsidRPr="00E0336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23843" w:rsidRPr="00E0336E" w:rsidRDefault="00D23843" w:rsidP="00D2384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Agreements made with buyers (Input and output, subsidy schemes)</w:t>
      </w:r>
    </w:p>
    <w:p w:rsidR="00D23843" w:rsidRDefault="00D23843" w:rsidP="00D2384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 xml:space="preserve">Copies of </w:t>
      </w:r>
      <w:r>
        <w:rPr>
          <w:rFonts w:ascii="Times New Roman" w:hAnsi="Times New Roman" w:cs="Times New Roman"/>
          <w:sz w:val="24"/>
          <w:szCs w:val="24"/>
        </w:rPr>
        <w:t>Compliances/</w:t>
      </w:r>
      <w:r w:rsidRPr="00E0336E">
        <w:rPr>
          <w:rFonts w:ascii="Times New Roman" w:hAnsi="Times New Roman" w:cs="Times New Roman"/>
          <w:sz w:val="24"/>
          <w:szCs w:val="24"/>
        </w:rPr>
        <w:t>Licenses / permission granted by local authority (along with dates of validity)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Fertiliser license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Pesticide/insecticide</w:t>
      </w:r>
    </w:p>
    <w:p w:rsidR="00D23843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Seeds license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B305C">
        <w:rPr>
          <w:rFonts w:ascii="Georgia" w:eastAsia="Times New Roman" w:hAnsi="Georgia" w:cs="Arial"/>
          <w:sz w:val="20"/>
        </w:rPr>
        <w:t>Mandi</w:t>
      </w:r>
      <w:proofErr w:type="spellEnd"/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Import export license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Direct Marketing License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FSSAI</w:t>
      </w:r>
    </w:p>
    <w:p w:rsidR="00D23843" w:rsidRPr="00D40A56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Pollution certificate</w:t>
      </w:r>
    </w:p>
    <w:p w:rsidR="00D23843" w:rsidRDefault="00D23843" w:rsidP="00D23843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40A56">
        <w:rPr>
          <w:rFonts w:ascii="Times New Roman" w:hAnsi="Times New Roman" w:cs="Times New Roman"/>
          <w:sz w:val="24"/>
          <w:szCs w:val="24"/>
        </w:rPr>
        <w:t>Any other</w:t>
      </w:r>
    </w:p>
    <w:p w:rsidR="005B3994" w:rsidRPr="00E72F71" w:rsidRDefault="005B3994" w:rsidP="00D23843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0E7130" w:rsidRDefault="000E7130" w:rsidP="000E71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E7130" w:rsidRDefault="000E7130" w:rsidP="000E71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E7130" w:rsidRDefault="000E7130" w:rsidP="000E71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E7130" w:rsidRDefault="000E7130" w:rsidP="000E71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E7130" w:rsidRDefault="000E7130" w:rsidP="000E71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E7130" w:rsidRPr="000E7130" w:rsidRDefault="002D4789" w:rsidP="002D478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Contd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:rsidR="00E0336E" w:rsidRPr="00445073" w:rsidRDefault="00E0336E" w:rsidP="00445073">
      <w:pPr>
        <w:pStyle w:val="ListParagraph"/>
        <w:numPr>
          <w:ilvl w:val="0"/>
          <w:numId w:val="6"/>
        </w:numPr>
        <w:spacing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445073">
        <w:rPr>
          <w:rFonts w:ascii="Times New Roman" w:hAnsi="Times New Roman" w:cs="Times New Roman"/>
          <w:b/>
          <w:sz w:val="32"/>
          <w:szCs w:val="24"/>
        </w:rPr>
        <w:t>Supporting Documents to be enclosed as part of DPR for Proposed Business Project</w:t>
      </w:r>
    </w:p>
    <w:p w:rsidR="00E0336E" w:rsidRPr="00394EE7" w:rsidRDefault="00E0336E" w:rsidP="00394EE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94EE7">
        <w:rPr>
          <w:rFonts w:ascii="Times New Roman" w:hAnsi="Times New Roman" w:cs="Times New Roman"/>
          <w:sz w:val="24"/>
          <w:szCs w:val="24"/>
        </w:rPr>
        <w:t>Source of funds for commencement of new project,</w:t>
      </w:r>
    </w:p>
    <w:p w:rsidR="00E0336E" w:rsidRPr="00394EE7" w:rsidRDefault="00E0336E" w:rsidP="00394EE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94EE7">
        <w:rPr>
          <w:rFonts w:ascii="Times New Roman" w:hAnsi="Times New Roman" w:cs="Times New Roman"/>
          <w:sz w:val="24"/>
          <w:szCs w:val="24"/>
        </w:rPr>
        <w:t>Suitability &amp; adequacy of the land for proposed project and its accessibility to transport; Copy of land documents such as purchase deed/lease deed/tripartite agreement, approval of site layout, latest 7/12 extracts etc., if land is proposed to mortgage</w:t>
      </w:r>
    </w:p>
    <w:p w:rsidR="00E0336E" w:rsidRPr="00E0336E" w:rsidRDefault="00E0336E" w:rsidP="00394EE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Existing list of all machinery &amp; equipment including accessories and testing equipment (make, model, year, capacity, quantity, technical specification, date of commissioning), if applicable;</w:t>
      </w:r>
    </w:p>
    <w:p w:rsidR="00E0336E" w:rsidRPr="00E0336E" w:rsidRDefault="00E0336E" w:rsidP="00394EE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Estimates and Quotations of all capital machinery &amp; equipment;</w:t>
      </w:r>
    </w:p>
    <w:p w:rsidR="00E0336E" w:rsidRPr="00E0336E" w:rsidRDefault="00E0336E" w:rsidP="00394EE7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Source of member’s contribution for the proposed project cost;</w:t>
      </w:r>
    </w:p>
    <w:p w:rsidR="00D23843" w:rsidRPr="00D23843" w:rsidRDefault="00D23843" w:rsidP="00D23843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bookmarkStart w:id="0" w:name="_GoBack"/>
      <w:bookmarkEnd w:id="0"/>
      <w:r w:rsidRPr="00B320A6">
        <w:rPr>
          <w:rFonts w:ascii="Times New Roman" w:hAnsi="Times New Roman" w:cs="Times New Roman"/>
          <w:b/>
          <w:sz w:val="32"/>
          <w:szCs w:val="24"/>
        </w:rPr>
        <w:t>Voluntary Supporting Documents</w:t>
      </w:r>
      <w:r>
        <w:rPr>
          <w:rFonts w:ascii="Times New Roman" w:hAnsi="Times New Roman" w:cs="Times New Roman"/>
          <w:b/>
          <w:sz w:val="32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(Can be attached for strengthening the application)</w:t>
      </w:r>
    </w:p>
    <w:p w:rsidR="00256D65" w:rsidRDefault="00256D65" w:rsidP="00256D65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0336E">
        <w:rPr>
          <w:rFonts w:ascii="Times New Roman" w:hAnsi="Times New Roman" w:cs="Times New Roman"/>
          <w:sz w:val="24"/>
          <w:szCs w:val="24"/>
        </w:rPr>
        <w:t>Fiscal and other incentives from State Govt., if any; State Govt. sanction letter providing financial assistance in respect of the proposed project including the concurrence of the Finance Department of State Govt.</w:t>
      </w:r>
    </w:p>
    <w:p w:rsidR="00D23843" w:rsidRPr="00D23843" w:rsidRDefault="00D23843" w:rsidP="00D2384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D23843" w:rsidRPr="00D238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44452"/>
    <w:multiLevelType w:val="hybridMultilevel"/>
    <w:tmpl w:val="7432FE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114CF0"/>
    <w:multiLevelType w:val="hybridMultilevel"/>
    <w:tmpl w:val="9578C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425B1"/>
    <w:multiLevelType w:val="hybridMultilevel"/>
    <w:tmpl w:val="4F04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E66E6"/>
    <w:multiLevelType w:val="hybridMultilevel"/>
    <w:tmpl w:val="1E1A2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65250"/>
    <w:multiLevelType w:val="hybridMultilevel"/>
    <w:tmpl w:val="FF98FB6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0653AA"/>
    <w:multiLevelType w:val="hybridMultilevel"/>
    <w:tmpl w:val="0CEACE8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Q0MDU3tDQzNLJQ0lEKTi0uzszPAykwrgUAOAp3KCwAAAA="/>
  </w:docVars>
  <w:rsids>
    <w:rsidRoot w:val="00E0336E"/>
    <w:rsid w:val="000E7130"/>
    <w:rsid w:val="001B1609"/>
    <w:rsid w:val="00256D65"/>
    <w:rsid w:val="002D4789"/>
    <w:rsid w:val="00394EE7"/>
    <w:rsid w:val="00445073"/>
    <w:rsid w:val="004C7245"/>
    <w:rsid w:val="00521527"/>
    <w:rsid w:val="005A0300"/>
    <w:rsid w:val="005B3994"/>
    <w:rsid w:val="00726DC8"/>
    <w:rsid w:val="009200EB"/>
    <w:rsid w:val="009268D2"/>
    <w:rsid w:val="0098479A"/>
    <w:rsid w:val="00A53EFD"/>
    <w:rsid w:val="00B320A6"/>
    <w:rsid w:val="00D23843"/>
    <w:rsid w:val="00D40A56"/>
    <w:rsid w:val="00DB0BB2"/>
    <w:rsid w:val="00DB5553"/>
    <w:rsid w:val="00E0336E"/>
    <w:rsid w:val="00E46E6F"/>
    <w:rsid w:val="00E72F71"/>
    <w:rsid w:val="00F07179"/>
    <w:rsid w:val="00FC2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3FD6C"/>
  <w15:chartTrackingRefBased/>
  <w15:docId w15:val="{FBC033C6-5536-43FD-80C5-D398D1CF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336E"/>
    <w:pPr>
      <w:ind w:left="720"/>
      <w:contextualSpacing/>
    </w:pPr>
  </w:style>
  <w:style w:type="paragraph" w:styleId="NoSpacing">
    <w:name w:val="No Spacing"/>
    <w:aliases w:val="normal,No Spacing1,Normal1,Piyush No Spacing,Nishanth"/>
    <w:link w:val="NoSpacingChar"/>
    <w:uiPriority w:val="1"/>
    <w:qFormat/>
    <w:rsid w:val="00D40A56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Mangal"/>
      <w:color w:val="000000"/>
      <w:szCs w:val="20"/>
      <w:lang w:eastAsia="en-IN" w:bidi="hi-IN"/>
    </w:rPr>
  </w:style>
  <w:style w:type="character" w:customStyle="1" w:styleId="NoSpacingChar">
    <w:name w:val="No Spacing Char"/>
    <w:aliases w:val="normal Char,No Spacing1 Char,Normal1 Char,Piyush No Spacing Char,Nishanth Char"/>
    <w:basedOn w:val="DefaultParagraphFont"/>
    <w:link w:val="NoSpacing"/>
    <w:uiPriority w:val="1"/>
    <w:qFormat/>
    <w:rsid w:val="00D40A56"/>
    <w:rPr>
      <w:rFonts w:ascii="Calibri" w:eastAsia="Calibri" w:hAnsi="Calibri" w:cs="Mangal"/>
      <w:color w:val="000000"/>
      <w:szCs w:val="20"/>
      <w:lang w:eastAsia="en-IN" w:bidi="hi-IN"/>
    </w:rPr>
  </w:style>
  <w:style w:type="table" w:styleId="TableGrid">
    <w:name w:val="Table Grid"/>
    <w:aliases w:val="Table long document"/>
    <w:basedOn w:val="TableNormal"/>
    <w:uiPriority w:val="39"/>
    <w:qFormat/>
    <w:rsid w:val="00D40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E46E6F"/>
    <w:pPr>
      <w:spacing w:after="0" w:line="240" w:lineRule="auto"/>
    </w:pPr>
    <w:rPr>
      <w:szCs w:val="20"/>
      <w:lang w:val="en-US" w:bidi="hi-I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A0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5</cp:revision>
  <cp:lastPrinted>2020-12-31T10:54:00Z</cp:lastPrinted>
  <dcterms:created xsi:type="dcterms:W3CDTF">2020-12-31T06:54:00Z</dcterms:created>
  <dcterms:modified xsi:type="dcterms:W3CDTF">2021-01-04T07:19:00Z</dcterms:modified>
</cp:coreProperties>
</file>